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F82F6" w14:textId="79218593" w:rsidR="00CB4F71" w:rsidRDefault="001C7FF8">
      <w:pPr>
        <w:pStyle w:val="Title"/>
      </w:pPr>
      <w:r>
        <w:t xml:space="preserve">Feedback for Project Number </w:t>
      </w:r>
      <w:r w:rsidR="00073960">
        <w:t>19</w:t>
      </w:r>
    </w:p>
    <w:p w14:paraId="324FE272" w14:textId="77777777" w:rsidR="00CB4F71" w:rsidRDefault="001C7FF8">
      <w:pPr>
        <w:pStyle w:val="Heading2"/>
      </w:pPr>
      <w:bookmarkStart w:id="0" w:name="instructions"/>
      <w:r>
        <w:t>Instructions</w:t>
      </w:r>
    </w:p>
    <w:p w14:paraId="3DAF0967" w14:textId="77777777" w:rsidR="00CB4F71" w:rsidRDefault="001C7FF8">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7F089406" w14:textId="77777777" w:rsidR="00CB4F71" w:rsidRDefault="001C7FF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0723A1B2" w14:textId="77777777" w:rsidR="00CB4F71" w:rsidRDefault="001C7FF8">
      <w:pPr>
        <w:pStyle w:val="Heading2"/>
      </w:pPr>
      <w:bookmarkStart w:id="1" w:name="feedback-below"/>
      <w:bookmarkEnd w:id="0"/>
      <w:r>
        <w:t>Feedback Below</w:t>
      </w:r>
    </w:p>
    <w:p w14:paraId="7CFED259" w14:textId="77777777" w:rsidR="00CB4F71" w:rsidRDefault="001C7FF8">
      <w:pPr>
        <w:pStyle w:val="FirstParagraph"/>
      </w:pPr>
      <w:r>
        <w:rPr>
          <w:b/>
        </w:rPr>
        <w:t>What is their topic on?</w:t>
      </w:r>
    </w:p>
    <w:p w14:paraId="56D8925F" w14:textId="77777777" w:rsidR="00CB4F71" w:rsidRDefault="001C7FF8">
      <w:pPr>
        <w:pStyle w:val="Compact"/>
        <w:numPr>
          <w:ilvl w:val="0"/>
          <w:numId w:val="2"/>
        </w:numPr>
      </w:pPr>
      <w:r>
        <w:rPr>
          <w:i/>
        </w:rPr>
        <w:t>Is the title consistent with the topic?</w:t>
      </w:r>
    </w:p>
    <w:p w14:paraId="4D743209" w14:textId="160E54F0" w:rsidR="00CB4F71" w:rsidRPr="00073960" w:rsidRDefault="001C7FF8">
      <w:pPr>
        <w:pStyle w:val="Compact"/>
        <w:numPr>
          <w:ilvl w:val="0"/>
          <w:numId w:val="2"/>
        </w:numPr>
      </w:pPr>
      <w:r>
        <w:rPr>
          <w:i/>
        </w:rPr>
        <w:t>In other words does the title make sense for the project?</w:t>
      </w:r>
    </w:p>
    <w:p w14:paraId="3EDD2A78" w14:textId="0C1839A5" w:rsidR="00073960" w:rsidRDefault="00F634E9" w:rsidP="00F634E9">
      <w:pPr>
        <w:pStyle w:val="Compact"/>
        <w:numPr>
          <w:ilvl w:val="0"/>
          <w:numId w:val="5"/>
        </w:numPr>
      </w:pPr>
      <w:r>
        <w:t>The topic of the project is on professional disc golf and how it changes over time in terms of popularity and earnings. The title “P</w:t>
      </w:r>
      <w:r>
        <w:t xml:space="preserve">rofessional </w:t>
      </w:r>
      <w:r>
        <w:t>D</w:t>
      </w:r>
      <w:r>
        <w:t xml:space="preserve">isc </w:t>
      </w:r>
      <w:r>
        <w:t>G</w:t>
      </w:r>
      <w:r>
        <w:t>olf</w:t>
      </w:r>
      <w:r>
        <w:t>: A Look Through The Years” reflects this topic.</w:t>
      </w:r>
    </w:p>
    <w:p w14:paraId="7DB04FD8" w14:textId="77777777" w:rsidR="00CB4F71" w:rsidRDefault="001C7FF8">
      <w:pPr>
        <w:pStyle w:val="FirstParagraph"/>
      </w:pPr>
      <w:r>
        <w:rPr>
          <w:b/>
        </w:rPr>
        <w:t>Are the objectives of the project clearly identifiable?</w:t>
      </w:r>
    </w:p>
    <w:p w14:paraId="6FF403BB" w14:textId="77777777" w:rsidR="00CB4F71" w:rsidRDefault="001C7FF8">
      <w:pPr>
        <w:pStyle w:val="Compact"/>
        <w:numPr>
          <w:ilvl w:val="0"/>
          <w:numId w:val="3"/>
        </w:numPr>
      </w:pPr>
      <w:r>
        <w:rPr>
          <w:i/>
        </w:rPr>
        <w:t>What are they wanting to study?</w:t>
      </w:r>
    </w:p>
    <w:p w14:paraId="7F401D48" w14:textId="77777777" w:rsidR="00CB4F71" w:rsidRDefault="001C7FF8">
      <w:pPr>
        <w:pStyle w:val="Compact"/>
        <w:numPr>
          <w:ilvl w:val="0"/>
          <w:numId w:val="3"/>
        </w:numPr>
      </w:pPr>
      <w:r>
        <w:rPr>
          <w:i/>
        </w:rPr>
        <w:t>What is the motivation of this project?</w:t>
      </w:r>
    </w:p>
    <w:p w14:paraId="59B05934" w14:textId="57A91209" w:rsidR="00CB4F71" w:rsidRPr="007E7648" w:rsidRDefault="001C7FF8">
      <w:pPr>
        <w:pStyle w:val="Compact"/>
        <w:numPr>
          <w:ilvl w:val="0"/>
          <w:numId w:val="3"/>
        </w:numPr>
      </w:pPr>
      <w:r>
        <w:rPr>
          <w:i/>
        </w:rPr>
        <w:t>What does the presenter hope to accomplish with this project?</w:t>
      </w:r>
    </w:p>
    <w:p w14:paraId="0C25CE45" w14:textId="7310ABBC" w:rsidR="007E7648" w:rsidRDefault="007E7648" w:rsidP="00F634E9">
      <w:pPr>
        <w:pStyle w:val="Compact"/>
        <w:numPr>
          <w:ilvl w:val="0"/>
          <w:numId w:val="5"/>
        </w:numPr>
      </w:pPr>
      <w:r>
        <w:t>The project set</w:t>
      </w:r>
      <w:r w:rsidR="00F634E9">
        <w:t>s</w:t>
      </w:r>
      <w:r>
        <w:t xml:space="preserve"> out to examine the growth of professional disc go</w:t>
      </w:r>
      <w:r w:rsidR="00F634E9">
        <w:t>lf</w:t>
      </w:r>
      <w:r>
        <w:t xml:space="preserve"> over time and the growth of </w:t>
      </w:r>
      <w:r w:rsidR="00F634E9">
        <w:t xml:space="preserve">professional </w:t>
      </w:r>
      <w:r w:rsidR="00F634E9">
        <w:t xml:space="preserve">disc golf </w:t>
      </w:r>
      <w:r>
        <w:t xml:space="preserve">players’ skills. The project also looks at change in professional players’ earnings over time, as well as the </w:t>
      </w:r>
      <w:r w:rsidR="00F634E9">
        <w:t xml:space="preserve">gender </w:t>
      </w:r>
      <w:r>
        <w:t xml:space="preserve">difference (if any) </w:t>
      </w:r>
      <w:r w:rsidR="00F634E9">
        <w:t xml:space="preserve">in said earnings. </w:t>
      </w:r>
    </w:p>
    <w:p w14:paraId="5D5AF814" w14:textId="77777777" w:rsidR="00CB4F71" w:rsidRDefault="001C7FF8">
      <w:pPr>
        <w:pStyle w:val="FirstParagraph"/>
      </w:pPr>
      <w:r>
        <w:rPr>
          <w:b/>
        </w:rPr>
        <w:t>What data are used?</w:t>
      </w:r>
    </w:p>
    <w:p w14:paraId="05EC0F74" w14:textId="77777777" w:rsidR="00CB4F71" w:rsidRDefault="001C7FF8">
      <w:pPr>
        <w:pStyle w:val="Compact"/>
        <w:numPr>
          <w:ilvl w:val="0"/>
          <w:numId w:val="4"/>
        </w:numPr>
      </w:pPr>
      <w:r>
        <w:rPr>
          <w:i/>
        </w:rPr>
        <w:t>What website(s) are scraped?</w:t>
      </w:r>
    </w:p>
    <w:p w14:paraId="4C19961A" w14:textId="77777777" w:rsidR="00CB4F71" w:rsidRDefault="001C7FF8">
      <w:pPr>
        <w:pStyle w:val="Compact"/>
        <w:numPr>
          <w:ilvl w:val="0"/>
          <w:numId w:val="4"/>
        </w:numPr>
      </w:pPr>
      <w:r>
        <w:rPr>
          <w:i/>
        </w:rPr>
        <w:t>Are other data brought in from outside sources?</w:t>
      </w:r>
    </w:p>
    <w:p w14:paraId="0CA04FCC" w14:textId="2914FCC7" w:rsidR="00CB4F71" w:rsidRPr="00073960" w:rsidRDefault="001C7FF8">
      <w:pPr>
        <w:pStyle w:val="Compact"/>
        <w:numPr>
          <w:ilvl w:val="0"/>
          <w:numId w:val="4"/>
        </w:numPr>
      </w:pPr>
      <w:r>
        <w:rPr>
          <w:i/>
        </w:rPr>
        <w:t>If so, what are they and how do they add to the project?</w:t>
      </w:r>
    </w:p>
    <w:p w14:paraId="25322840" w14:textId="0EC5ACBB" w:rsidR="00073960" w:rsidRDefault="007E7648" w:rsidP="00F634E9">
      <w:pPr>
        <w:pStyle w:val="Compact"/>
        <w:numPr>
          <w:ilvl w:val="0"/>
          <w:numId w:val="5"/>
        </w:numPr>
      </w:pPr>
      <w:r>
        <w:rPr>
          <w:iCs/>
        </w:rPr>
        <w:lastRenderedPageBreak/>
        <w:t xml:space="preserve">Data are scraped from two different websites, PDGA.com and udisc.com. </w:t>
      </w:r>
      <w:r w:rsidR="00F634E9">
        <w:rPr>
          <w:iCs/>
        </w:rPr>
        <w:t>They provide information on professional disc golf and their professional players.</w:t>
      </w:r>
    </w:p>
    <w:p w14:paraId="7D21EB3F" w14:textId="45B308AC" w:rsidR="00CB4F71" w:rsidRDefault="001C7FF8">
      <w:pPr>
        <w:pStyle w:val="FirstParagraph"/>
        <w:rPr>
          <w:b/>
        </w:rPr>
      </w:pPr>
      <w:r>
        <w:rPr>
          <w:b/>
        </w:rPr>
        <w:t>What is your overall impression of the project?</w:t>
      </w:r>
    </w:p>
    <w:p w14:paraId="5FB66406" w14:textId="043F1F17" w:rsidR="00F634E9" w:rsidRDefault="00F634E9" w:rsidP="00073960">
      <w:pPr>
        <w:pStyle w:val="BodyText"/>
      </w:pPr>
      <w:r>
        <w:t xml:space="preserve">Overall, I learned a lot about professional disc golf from this project thanks to the helpful background information along with its nice visuals. I liked how the research questions are clearly defined and answered at the end. The presenter also provided </w:t>
      </w:r>
      <w:r w:rsidR="00377A51">
        <w:t xml:space="preserve">a </w:t>
      </w:r>
      <w:r>
        <w:t xml:space="preserve">clear description of the results and </w:t>
      </w:r>
      <w:r w:rsidR="00377A51">
        <w:t xml:space="preserve">explained </w:t>
      </w:r>
      <w:r>
        <w:t>what they mean.</w:t>
      </w:r>
    </w:p>
    <w:p w14:paraId="194ABB30" w14:textId="1A2F660A" w:rsidR="00CB4F71" w:rsidRDefault="001C7FF8">
      <w:pPr>
        <w:pStyle w:val="BodyText"/>
        <w:rPr>
          <w:b/>
        </w:rPr>
      </w:pPr>
      <w:r>
        <w:rPr>
          <w:b/>
        </w:rPr>
        <w:t>Other encouragements/critiques you would like to provide to your colleague in order for them to have a more refined project.</w:t>
      </w:r>
      <w:bookmarkEnd w:id="1"/>
    </w:p>
    <w:p w14:paraId="276A42D5" w14:textId="6B3E7A96" w:rsidR="00F634E9" w:rsidRPr="00F634E9" w:rsidRDefault="00F634E9">
      <w:pPr>
        <w:pStyle w:val="BodyText"/>
        <w:rPr>
          <w:bCs/>
        </w:rPr>
      </w:pPr>
      <w:r>
        <w:rPr>
          <w:bCs/>
        </w:rPr>
        <w:t>There are a few minor areas that I thought could make the project even better. First, I would add a brief description of the methods (e.g., how were the data cleaned? What data frames were created?). Second, sometimes the transition between the slides was a bit</w:t>
      </w:r>
      <w:r w:rsidR="00377A51">
        <w:rPr>
          <w:bCs/>
        </w:rPr>
        <w:t xml:space="preserve"> too abrupt, so it seems</w:t>
      </w:r>
      <w:r>
        <w:rPr>
          <w:bCs/>
        </w:rPr>
        <w:t xml:space="preserve"> cut off</w:t>
      </w:r>
      <w:r w:rsidR="00377A51">
        <w:rPr>
          <w:bCs/>
        </w:rPr>
        <w:t xml:space="preserve"> and made me wonder if I missed something or if it was a technical issue. I would wait a sec before moving onto the next slide to indicate I was done with the current slide. Overall, awesome job!   </w:t>
      </w:r>
    </w:p>
    <w:sectPr w:rsidR="00F634E9" w:rsidRPr="00F634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1461B" w14:textId="77777777" w:rsidR="0085074B" w:rsidRDefault="0085074B">
      <w:pPr>
        <w:spacing w:after="0"/>
      </w:pPr>
      <w:r>
        <w:separator/>
      </w:r>
    </w:p>
  </w:endnote>
  <w:endnote w:type="continuationSeparator" w:id="0">
    <w:p w14:paraId="16FD3220" w14:textId="77777777" w:rsidR="0085074B" w:rsidRDefault="00850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AFEBC7" w14:textId="77777777" w:rsidR="0085074B" w:rsidRDefault="0085074B">
      <w:r>
        <w:separator/>
      </w:r>
    </w:p>
  </w:footnote>
  <w:footnote w:type="continuationSeparator" w:id="0">
    <w:p w14:paraId="2536E0F4" w14:textId="77777777" w:rsidR="0085074B" w:rsidRDefault="00850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3029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8676E8E"/>
    <w:multiLevelType w:val="hybridMultilevel"/>
    <w:tmpl w:val="A95A9370"/>
    <w:lvl w:ilvl="0" w:tplc="A036D64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44BE9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3960"/>
    <w:rsid w:val="001C7FF8"/>
    <w:rsid w:val="002326C5"/>
    <w:rsid w:val="00377A51"/>
    <w:rsid w:val="004E29B3"/>
    <w:rsid w:val="00590D07"/>
    <w:rsid w:val="00784D58"/>
    <w:rsid w:val="007E7648"/>
    <w:rsid w:val="0085074B"/>
    <w:rsid w:val="008D6863"/>
    <w:rsid w:val="00B86B75"/>
    <w:rsid w:val="00BB0646"/>
    <w:rsid w:val="00BC48D5"/>
    <w:rsid w:val="00C36279"/>
    <w:rsid w:val="00CB4F71"/>
    <w:rsid w:val="00E315A3"/>
    <w:rsid w:val="00F634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5E2F8"/>
  <w15:docId w15:val="{6E387FCA-EE92-4713-A877-52EEF6E6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B0646"/>
    <w:rPr>
      <w:sz w:val="16"/>
      <w:szCs w:val="16"/>
    </w:rPr>
  </w:style>
  <w:style w:type="paragraph" w:styleId="CommentText">
    <w:name w:val="annotation text"/>
    <w:basedOn w:val="Normal"/>
    <w:link w:val="CommentTextChar"/>
    <w:semiHidden/>
    <w:unhideWhenUsed/>
    <w:rsid w:val="00BB0646"/>
    <w:rPr>
      <w:sz w:val="20"/>
      <w:szCs w:val="20"/>
    </w:rPr>
  </w:style>
  <w:style w:type="character" w:customStyle="1" w:styleId="CommentTextChar">
    <w:name w:val="Comment Text Char"/>
    <w:basedOn w:val="DefaultParagraphFont"/>
    <w:link w:val="CommentText"/>
    <w:semiHidden/>
    <w:rsid w:val="00BB0646"/>
    <w:rPr>
      <w:sz w:val="20"/>
      <w:szCs w:val="20"/>
    </w:rPr>
  </w:style>
  <w:style w:type="paragraph" w:styleId="CommentSubject">
    <w:name w:val="annotation subject"/>
    <w:basedOn w:val="CommentText"/>
    <w:next w:val="CommentText"/>
    <w:link w:val="CommentSubjectChar"/>
    <w:semiHidden/>
    <w:unhideWhenUsed/>
    <w:rsid w:val="00BB0646"/>
    <w:rPr>
      <w:b/>
      <w:bCs/>
    </w:rPr>
  </w:style>
  <w:style w:type="character" w:customStyle="1" w:styleId="CommentSubjectChar">
    <w:name w:val="Comment Subject Char"/>
    <w:basedOn w:val="CommentTextChar"/>
    <w:link w:val="CommentSubject"/>
    <w:semiHidden/>
    <w:rsid w:val="00BB06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ally Do</dc:creator>
  <cp:keywords/>
  <cp:lastModifiedBy>Sally Do</cp:lastModifiedBy>
  <cp:revision>3</cp:revision>
  <dcterms:created xsi:type="dcterms:W3CDTF">2021-03-25T05:03:00Z</dcterms:created>
  <dcterms:modified xsi:type="dcterms:W3CDTF">2021-03-25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